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C1BE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712A02F" w:rsidR="007B4A91" w:rsidRDefault="00CC1BED" w:rsidP="00CC1BED">
      <w:pPr>
        <w:ind w:left="720"/>
        <w:rPr>
          <w:sz w:val="28"/>
          <w:szCs w:val="28"/>
        </w:rPr>
      </w:pPr>
      <w:r>
        <w:rPr>
          <w:sz w:val="28"/>
          <w:szCs w:val="28"/>
        </w:rPr>
        <w:t>Boy in the jungle</w:t>
      </w:r>
    </w:p>
    <w:p w14:paraId="34A9E19B" w14:textId="77777777" w:rsidR="007B4A91" w:rsidRDefault="00CC1BE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E3A34C5" w:rsidR="007B4A91" w:rsidRDefault="00CC1BED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the coins and escape the jungle</w:t>
      </w:r>
    </w:p>
    <w:p w14:paraId="3D632C61" w14:textId="77777777" w:rsidR="007B4A91" w:rsidRDefault="00CC1BE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3838690" w:rsidR="007B4A91" w:rsidRDefault="00CC1BE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as a boy who wanted to eat some wild fruits so when he entered the jungle and got stuck there on the way of escaping the </w:t>
      </w:r>
      <w:proofErr w:type="gramStart"/>
      <w:r>
        <w:rPr>
          <w:sz w:val="28"/>
          <w:szCs w:val="28"/>
        </w:rPr>
        <w:t>jungle</w:t>
      </w:r>
      <w:proofErr w:type="gramEnd"/>
      <w:r>
        <w:rPr>
          <w:sz w:val="28"/>
          <w:szCs w:val="28"/>
        </w:rPr>
        <w:t xml:space="preserve"> he found many coins and he collects coins to come out of the jungle. </w:t>
      </w:r>
    </w:p>
    <w:p w14:paraId="6102F988" w14:textId="77777777" w:rsidR="007B4A91" w:rsidRDefault="00CC1BE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C1BE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C1BE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B30EDD7" w:rsidR="007B4A91" w:rsidRDefault="00CC1B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D558663" w:rsidR="007B4A91" w:rsidRDefault="00CC1B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 and collect coin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997375E" w:rsidR="007B4A91" w:rsidRDefault="00CC1B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ird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CE1F862" w:rsidR="007B4A91" w:rsidRDefault="00CC1B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ying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19B248" w:rsidR="007B4A91" w:rsidRDefault="00CC1B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912CE86" w:rsidR="007B4A91" w:rsidRDefault="00CC1B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wn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C1BE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C1BE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C1BE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C1BE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097CEDF" w:rsidR="007B4A91" w:rsidRDefault="00CC1BED">
      <w:pPr>
        <w:rPr>
          <w:sz w:val="28"/>
          <w:szCs w:val="28"/>
        </w:rPr>
      </w:pPr>
      <w:r>
        <w:t xml:space="preserve">Collect 1000 coins to come out of the jungle 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C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eeta Sharma</cp:lastModifiedBy>
  <cp:revision>2</cp:revision>
  <dcterms:created xsi:type="dcterms:W3CDTF">2021-07-17T07:29:00Z</dcterms:created>
  <dcterms:modified xsi:type="dcterms:W3CDTF">2021-07-17T07:29:00Z</dcterms:modified>
</cp:coreProperties>
</file>